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1F31F5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942D1B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6AEF9074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451B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412F4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D0855C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34215F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90A6E9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4215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DCBC04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2B5B09C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37F11B87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F45FF58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F79B891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FCD86C4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0CD6D3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5E0674A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37C3F8D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ACA13E4" w14:textId="77777777" w:rsidTr="0034215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1240ECA1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49A61F89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43B0381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5950DF7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BE8D81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20C8F72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7A90FD2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33CA99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015F09E3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60D5615B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5F9E91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1C9A304D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2B0EB1B0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C42499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1C209E6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71DE75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65E072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4D979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3E2727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32913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5692911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574C810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54D076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16C5C1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344F1FB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DF6908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364D5E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2186260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BCF0F3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1D327E5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01A5C34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D85E89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75A0CDF" w14:textId="14071D6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44AC95D6" w14:textId="39171F8D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BD35D4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12F4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36CC597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7685403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639203D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F6B026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5B0CB77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02AD1EF2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8BC785F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DC5528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08131AF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3F1B390" w14:textId="77777777" w:rsidTr="0034215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425228B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14FA1B3E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7CACC0E5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9B9BF" w14:textId="77777777" w:rsidR="00CA081F" w:rsidRDefault="00CA081F" w:rsidP="00DF2F19">
      <w:pPr>
        <w:spacing w:after="0" w:line="240" w:lineRule="auto"/>
      </w:pPr>
      <w:r>
        <w:separator/>
      </w:r>
    </w:p>
  </w:endnote>
  <w:endnote w:type="continuationSeparator" w:id="0">
    <w:p w14:paraId="134D003F" w14:textId="77777777" w:rsidR="00CA081F" w:rsidRDefault="00CA081F" w:rsidP="00DF2F19">
      <w:pPr>
        <w:spacing w:after="0" w:line="240" w:lineRule="auto"/>
      </w:pPr>
      <w:r>
        <w:continuationSeparator/>
      </w:r>
    </w:p>
  </w:endnote>
  <w:endnote w:type="continuationNotice" w:id="1">
    <w:p w14:paraId="3D34C6F9" w14:textId="77777777" w:rsidR="00CA081F" w:rsidRDefault="00CA08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07B0F" w14:textId="77777777" w:rsidR="00CA081F" w:rsidRDefault="00CA081F" w:rsidP="00DF2F19">
      <w:pPr>
        <w:spacing w:after="0" w:line="240" w:lineRule="auto"/>
      </w:pPr>
      <w:r>
        <w:separator/>
      </w:r>
    </w:p>
  </w:footnote>
  <w:footnote w:type="continuationSeparator" w:id="0">
    <w:p w14:paraId="191C9BF0" w14:textId="77777777" w:rsidR="00CA081F" w:rsidRDefault="00CA081F" w:rsidP="00DF2F19">
      <w:pPr>
        <w:spacing w:after="0" w:line="240" w:lineRule="auto"/>
      </w:pPr>
      <w:r>
        <w:continuationSeparator/>
      </w:r>
    </w:p>
  </w:footnote>
  <w:footnote w:type="continuationNotice" w:id="1">
    <w:p w14:paraId="327E6334" w14:textId="77777777" w:rsidR="00CA081F" w:rsidRDefault="00CA08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32201"/>
    <w:rsid w:val="00941CE9"/>
    <w:rsid w:val="0094229A"/>
    <w:rsid w:val="00942D1B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081F"/>
    <w:rsid w:val="00CA208C"/>
    <w:rsid w:val="00CA63F5"/>
    <w:rsid w:val="00CA78F7"/>
    <w:rsid w:val="00CD54DF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3</Words>
  <Characters>2579</Characters>
  <Application>Microsoft Office Word</Application>
  <DocSecurity>0</DocSecurity>
  <Lines>151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</vt:lpstr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</dc:title>
  <dc:subject/>
  <dc:creator>Rhonda Nishimoto</dc:creator>
  <cp:keywords/>
  <dc:description/>
  <cp:lastModifiedBy>Rhonda Nishimoto</cp:lastModifiedBy>
  <cp:revision>6</cp:revision>
  <dcterms:created xsi:type="dcterms:W3CDTF">2021-02-24T18:38:00Z</dcterms:created>
  <dcterms:modified xsi:type="dcterms:W3CDTF">2021-02-24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